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B14FAA">
        <w:t>createShipment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803710" cy="2481789"/>
            <wp:effectExtent l="133350" t="114300" r="149225" b="1663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710" cy="2481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563791" cy="2995334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791" cy="2995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167692">
      <w:pPr>
        <w:jc w:val="both"/>
      </w:pPr>
      <w:r>
        <w:rPr>
          <w:rFonts w:hint="eastAsia"/>
        </w:rPr>
        <w:lastRenderedPageBreak/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交易測試」按鈕，可進行測試交易，</w:t>
      </w:r>
      <w:r w:rsidR="00890D33">
        <w:rPr>
          <w:rFonts w:hint="eastAsia"/>
        </w:rPr>
        <w:t>回傳資料之解碼，</w:t>
      </w:r>
      <w:r w:rsidR="00E31CBF">
        <w:rPr>
          <w:rFonts w:hint="eastAsia"/>
        </w:rPr>
        <w:t>可</w:t>
      </w:r>
      <w:r w:rsidR="00890D33">
        <w:rPr>
          <w:rFonts w:hint="eastAsia"/>
        </w:rPr>
        <w:t>參考</w:t>
      </w:r>
      <w:r>
        <w:rPr>
          <w:rFonts w:hint="eastAsia"/>
        </w:rPr>
        <w:t>本範例之程式</w:t>
      </w:r>
      <w:proofErr w:type="spellStart"/>
      <w:r w:rsidR="00B14FAA">
        <w:t>notify</w:t>
      </w:r>
      <w:r w:rsidR="00890D33">
        <w:t>_url.php</w:t>
      </w:r>
      <w:proofErr w:type="spellEnd"/>
      <w:r>
        <w:rPr>
          <w:rFonts w:hint="eastAsia"/>
        </w:rPr>
        <w:t>。</w:t>
      </w:r>
    </w:p>
    <w:p w:rsidR="005B5C14" w:rsidRDefault="005B5C14" w:rsidP="005B5C14">
      <w:pPr>
        <w:rPr>
          <w:rFonts w:hint="eastAsia"/>
        </w:rPr>
      </w:pPr>
      <w:bookmarkStart w:id="0" w:name="_GoBack"/>
      <w:bookmarkEnd w:id="0"/>
    </w:p>
    <w:p w:rsidR="002C52F9" w:rsidRDefault="00C13263" w:rsidP="005B5C14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5B5C14" w:rsidRPr="00362F19">
          <w:rPr>
            <w:rStyle w:val="a4"/>
          </w:rPr>
          <w:t>https://core.newebpay.com/API/Logistic/createShipment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547537" cy="3140210"/>
            <wp:effectExtent l="0" t="0" r="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537" cy="314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59CB" w:rsidRDefault="00B459CB" w:rsidP="00763AA6"/>
    <w:p w:rsidR="0020175C" w:rsidRDefault="0020175C" w:rsidP="00B33D98"/>
    <w:sectPr w:rsidR="0020175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4CDD" w:rsidRDefault="001C4CDD" w:rsidP="00AE2BC6">
      <w:r>
        <w:separator/>
      </w:r>
    </w:p>
  </w:endnote>
  <w:endnote w:type="continuationSeparator" w:id="0">
    <w:p w:rsidR="001C4CDD" w:rsidRDefault="001C4CDD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4CDD" w:rsidRDefault="001C4CDD" w:rsidP="00AE2BC6">
      <w:r>
        <w:separator/>
      </w:r>
    </w:p>
  </w:footnote>
  <w:footnote w:type="continuationSeparator" w:id="0">
    <w:p w:rsidR="001C4CDD" w:rsidRDefault="001C4CDD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rgUABDjtFCwAAAA="/>
  </w:docVars>
  <w:rsids>
    <w:rsidRoot w:val="00454F67"/>
    <w:rsid w:val="000937EC"/>
    <w:rsid w:val="000B7C50"/>
    <w:rsid w:val="000E5902"/>
    <w:rsid w:val="000F32E3"/>
    <w:rsid w:val="001621A6"/>
    <w:rsid w:val="00167692"/>
    <w:rsid w:val="001C4CDD"/>
    <w:rsid w:val="0020175C"/>
    <w:rsid w:val="00247C78"/>
    <w:rsid w:val="002C52F9"/>
    <w:rsid w:val="002F3D98"/>
    <w:rsid w:val="00301B6F"/>
    <w:rsid w:val="00327EBE"/>
    <w:rsid w:val="00356EE2"/>
    <w:rsid w:val="003F05A6"/>
    <w:rsid w:val="00454F67"/>
    <w:rsid w:val="00504390"/>
    <w:rsid w:val="00543FCE"/>
    <w:rsid w:val="005772D3"/>
    <w:rsid w:val="005B5C14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14FAA"/>
    <w:rsid w:val="00B33D98"/>
    <w:rsid w:val="00B459CB"/>
    <w:rsid w:val="00B816CF"/>
    <w:rsid w:val="00C126AA"/>
    <w:rsid w:val="00C13263"/>
    <w:rsid w:val="00C945E2"/>
    <w:rsid w:val="00CA3C7B"/>
    <w:rsid w:val="00CC31EE"/>
    <w:rsid w:val="00D3146F"/>
    <w:rsid w:val="00D937CB"/>
    <w:rsid w:val="00DE636D"/>
    <w:rsid w:val="00DF758A"/>
    <w:rsid w:val="00E31CBF"/>
    <w:rsid w:val="00E61123"/>
    <w:rsid w:val="00E72DFA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3BDE92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createShipmen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2</Pages>
  <Words>214</Words>
  <Characters>317</Characters>
  <Application>Microsoft Office Word</Application>
  <DocSecurity>0</DocSecurity>
  <Lines>22</Lines>
  <Paragraphs>15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5</cp:revision>
  <dcterms:created xsi:type="dcterms:W3CDTF">2022-01-17T03:13:00Z</dcterms:created>
  <dcterms:modified xsi:type="dcterms:W3CDTF">2022-12-2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